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5E99" w:rsidRPr="00505E99" w:rsidRDefault="00505E99" w:rsidP="00505E99">
      <w:pPr>
        <w:rPr>
          <w:b/>
          <w:u w:val="single"/>
        </w:rPr>
      </w:pPr>
      <w:bookmarkStart w:id="0" w:name="_GoBack"/>
      <w:bookmarkEnd w:id="0"/>
      <w:r w:rsidRPr="00505E99">
        <w:rPr>
          <w:b/>
          <w:u w:val="single"/>
        </w:rPr>
        <w:t>綠色和平五大環保項目</w:t>
      </w:r>
    </w:p>
    <w:p w:rsidR="00505E99" w:rsidRDefault="00505E99" w:rsidP="00505E99"/>
    <w:p w:rsidR="00505E99" w:rsidRPr="00505E99" w:rsidRDefault="00505E99" w:rsidP="00505E99">
      <w:r w:rsidRPr="00505E99">
        <w:t>親愛的朋友：</w:t>
      </w:r>
    </w:p>
    <w:p w:rsidR="00505E99" w:rsidRPr="00505E99" w:rsidRDefault="00505E99" w:rsidP="00505E99">
      <w:r w:rsidRPr="00505E99">
        <w:t>如果綠色和平是一艘船，環保項目是船帆，那麼，您就是推動船帆前進的風。因為綠色和平所有工作的經費，均來自跟你一樣熱心公眾的支持，我們絕不接受來自政府或商界的資助。您的捐助，會按照環保議題的輕重緩急分配，確保每項重要工作都有長遠、穩定的支持。以下是綠色和平正全力應對的五大環保項目：</w:t>
      </w:r>
    </w:p>
    <w:p w:rsidR="00505E99" w:rsidRPr="00505E99" w:rsidRDefault="00505E99" w:rsidP="00505E99">
      <w:r w:rsidRPr="00505E99">
        <w:t>  </w:t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01E80BC2" wp14:editId="3E17C135">
            <wp:extent cx="2628900" cy="428625"/>
            <wp:effectExtent l="0" t="0" r="0" b="9525"/>
            <wp:docPr id="50" name="Picture 50" descr="https://i2.createsend1.com/ti/d/59/22F/7D9/eblogo/mail3_titl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 descr="https://i2.createsend1.com/ti/d/59/22F/7D9/eblogo/mail3_title1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305BE847" wp14:editId="50EACB1A">
            <wp:extent cx="5334000" cy="3552825"/>
            <wp:effectExtent l="0" t="0" r="0" b="9525"/>
            <wp:docPr id="49" name="Picture 49" descr="https://i3.createsend1.com/ti/d/59/22F/7D9/eblogo/58516d3acce7463c83484f2888c2a6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 descr="https://i3.createsend1.com/ti/d/59/22F/7D9/eblogo/58516d3acce7463c83484f2888c2a6d4.pn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t>我們致力守護對全球氣候平衡極端重要的北極。就如今天的北極，當年南極亦曾面臨各國瓜分天然資源的威脅。經歷綠色和平多年努力推動，世界各國於</w:t>
      </w:r>
      <w:r w:rsidRPr="00505E99">
        <w:t>1991</w:t>
      </w:r>
      <w:r w:rsidRPr="00505E99">
        <w:t>年達成協議，永久保護南極！</w:t>
      </w:r>
      <w:proofErr w:type="gramStart"/>
      <w:r w:rsidRPr="00505E99">
        <w:t>此外，</w:t>
      </w:r>
      <w:proofErr w:type="gramEnd"/>
      <w:r w:rsidRPr="00505E99">
        <w:t>我們早於</w:t>
      </w:r>
      <w:r w:rsidRPr="00505E99">
        <w:t>1978</w:t>
      </w:r>
      <w:r w:rsidRPr="00505E99">
        <w:t>年便提倡</w:t>
      </w:r>
      <w:proofErr w:type="gramStart"/>
      <w:r w:rsidRPr="00505E99">
        <w:t>減排救</w:t>
      </w:r>
      <w:proofErr w:type="gramEnd"/>
      <w:r w:rsidRPr="00505E99">
        <w:t>氣候，多國於</w:t>
      </w:r>
      <w:r w:rsidRPr="00505E99">
        <w:t>2005</w:t>
      </w:r>
      <w:r w:rsidRPr="00505E99">
        <w:t>年簽訂的《京都議定書》，早已成為國際</w:t>
      </w:r>
      <w:proofErr w:type="gramStart"/>
      <w:r w:rsidRPr="00505E99">
        <w:t>的減排規範</w:t>
      </w:r>
      <w:proofErr w:type="gramEnd"/>
      <w:r w:rsidRPr="00505E99">
        <w:t>。</w:t>
      </w:r>
    </w:p>
    <w:p w:rsidR="00505E99" w:rsidRPr="00505E99" w:rsidRDefault="00505E99" w:rsidP="00505E99">
      <w:r w:rsidRPr="00505E99">
        <w:t> </w:t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5A7E8015" wp14:editId="42048516">
            <wp:extent cx="1752600" cy="428625"/>
            <wp:effectExtent l="0" t="0" r="0" b="9525"/>
            <wp:docPr id="48" name="Picture 48" descr="https://i4.createsend1.com/ti/d/59/22F/7D9/eblogo/mail3_titl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 descr="https://i4.createsend1.com/ti/d/59/22F/7D9/eblogo/mail3_title2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42728691" wp14:editId="3EA13FE5">
            <wp:extent cx="5334000" cy="3552825"/>
            <wp:effectExtent l="0" t="0" r="0" b="9525"/>
            <wp:docPr id="47" name="Picture 47" descr="https://i5.createsend1.com/ti/d/59/22F/7D9/eblogo/07-15-overfish-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0" descr="https://i5.createsend1.com/ti/d/59/22F/7D9/eblogo/07-15-overfish-013.jpg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t>蔚藍的大海孕育著地球</w:t>
      </w:r>
      <w:r w:rsidRPr="00505E99">
        <w:t>80%</w:t>
      </w:r>
      <w:r w:rsidRPr="00505E99">
        <w:t>的生物，水流為生命提供重要養份，同時平衡氣候。然而非法及工業</w:t>
      </w:r>
      <w:proofErr w:type="gramStart"/>
      <w:r w:rsidRPr="00505E99">
        <w:t>捕漁</w:t>
      </w:r>
      <w:proofErr w:type="gramEnd"/>
      <w:r w:rsidRPr="00505E99">
        <w:t>，正大</w:t>
      </w:r>
      <w:proofErr w:type="gramStart"/>
      <w:r w:rsidRPr="00505E99">
        <w:t>大</w:t>
      </w:r>
      <w:proofErr w:type="gramEnd"/>
      <w:r w:rsidRPr="00505E99">
        <w:t>改變海洋生態。我們致力倡議停止過度捕魚，支持可持續發展漁業。全球多個國家已承諾，於</w:t>
      </w:r>
      <w:r w:rsidRPr="00505E99">
        <w:t>2020</w:t>
      </w:r>
      <w:r w:rsidRPr="00505E99">
        <w:t>年保護</w:t>
      </w:r>
      <w:r w:rsidRPr="00505E99">
        <w:t>10%</w:t>
      </w:r>
      <w:r w:rsidRPr="00505E99">
        <w:t>的水域！我們的目標，是將全球</w:t>
      </w:r>
      <w:r w:rsidRPr="00505E99">
        <w:t>40%</w:t>
      </w:r>
      <w:r w:rsidRPr="00505E99">
        <w:t>的水域納入海洋保護區，守護海洋的健康。</w:t>
      </w:r>
    </w:p>
    <w:p w:rsidR="00505E99" w:rsidRPr="00505E99" w:rsidRDefault="00505E99" w:rsidP="00505E99">
      <w:r w:rsidRPr="00505E99">
        <w:t> </w:t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4B1CF827" wp14:editId="3168C058">
            <wp:extent cx="2628900" cy="438150"/>
            <wp:effectExtent l="0" t="0" r="0" b="0"/>
            <wp:docPr id="46" name="Picture 46" descr="https://i6.createsend1.com/ti/d/59/22F/7D9/eblogo/mail3_titl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 descr="https://i6.createsend1.com/ti/d/59/22F/7D9/eblogo/mail3_title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1AA7B116" wp14:editId="2E41468D">
            <wp:extent cx="5334000" cy="3552825"/>
            <wp:effectExtent l="0" t="0" r="0" b="9525"/>
            <wp:docPr id="45" name="Picture 45" descr="https://i7.createsend1.com/ti/d/59/22F/7D9/eblogo/GP0STPOA1_Web_size_with_credit_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2" descr="https://i7.createsend1.com/ti/d/59/22F/7D9/eblogo/GP0STPOA1_Web_size_with_credit_line.jpg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t>我們追蹤破壞森林的元兇、</w:t>
      </w:r>
      <w:proofErr w:type="gramStart"/>
      <w:r w:rsidRPr="00505E99">
        <w:t>揭露毀林行為</w:t>
      </w:r>
      <w:proofErr w:type="gramEnd"/>
      <w:r w:rsidRPr="00505E99">
        <w:t>；也遊說企業與政府，訂定守護原始雨林的政策，致力守護原始雨林豐富的生物多樣性，與調節氣候的能力。綠色和平逾</w:t>
      </w:r>
      <w:r w:rsidRPr="00505E99">
        <w:t>10</w:t>
      </w:r>
      <w:r w:rsidRPr="00505E99">
        <w:t>年的守護雨林行動，已先後推動逾</w:t>
      </w:r>
      <w:r w:rsidRPr="00505E99">
        <w:t>130</w:t>
      </w:r>
      <w:r w:rsidRPr="00505E99">
        <w:t>家國際企業承諾「</w:t>
      </w:r>
      <w:proofErr w:type="gramStart"/>
      <w:r w:rsidRPr="00505E99">
        <w:t>不毀林</w:t>
      </w:r>
      <w:proofErr w:type="gramEnd"/>
      <w:r w:rsidRPr="00505E99">
        <w:t>」，拒絕採購破壞森林得來的原材料。公眾的力量正是成功關鍵！</w:t>
      </w:r>
    </w:p>
    <w:p w:rsidR="00505E99" w:rsidRPr="00505E99" w:rsidRDefault="00505E99" w:rsidP="00505E99">
      <w:r w:rsidRPr="00505E99">
        <w:t> </w:t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193C537C" wp14:editId="3A5B81BB">
            <wp:extent cx="1752600" cy="438150"/>
            <wp:effectExtent l="0" t="0" r="0" b="0"/>
            <wp:docPr id="44" name="Picture 44" descr="https://i8.createsend1.com/ti/d/59/22F/7D9/eblogo/mail3_titl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3" descr="https://i8.createsend1.com/ti/d/59/22F/7D9/eblogo/mail3_title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638CB9EC" wp14:editId="28C58E85">
            <wp:extent cx="5334000" cy="3552825"/>
            <wp:effectExtent l="0" t="0" r="0" b="9525"/>
            <wp:docPr id="43" name="Picture 43" descr="https://i9.createsend1.com/ti/d/59/22F/7D9/eblogo/GP0STOERU_Web_size_with_credit_lin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 descr="https://i9.createsend1.com/ti/d/59/22F/7D9/eblogo/GP0STOERU_Web_size_with_credit_line1.jpg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t>從源頭入手，能夠根治有毒有害物污染問題；提升訊息的流通，則可讓公眾更廣泛和深入地保護環境、促進政府與企業落實清潔生產。綠色和平自</w:t>
      </w:r>
      <w:r w:rsidRPr="00505E99">
        <w:t>2001</w:t>
      </w:r>
      <w:r w:rsidRPr="00505E99">
        <w:t>年推出「為時尚去毒」</w:t>
      </w:r>
      <w:r w:rsidRPr="00505E99">
        <w:t>DETOX</w:t>
      </w:r>
      <w:r w:rsidRPr="00505E99">
        <w:t>行動至今，已成功推動超過</w:t>
      </w:r>
      <w:r w:rsidRPr="00505E99">
        <w:t>30</w:t>
      </w:r>
      <w:r w:rsidRPr="00505E99">
        <w:t>個國際知名品牌承諾潔淨生產，淘汰供應鏈上的有毒有害物質，從源頭改善水污染。</w:t>
      </w:r>
    </w:p>
    <w:p w:rsidR="00505E99" w:rsidRPr="00505E99" w:rsidRDefault="00505E99" w:rsidP="00505E99">
      <w:r w:rsidRPr="00505E99">
        <w:t> </w:t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3DF93A7D" wp14:editId="1D45B3C4">
            <wp:extent cx="1828800" cy="447675"/>
            <wp:effectExtent l="0" t="0" r="0" b="9525"/>
            <wp:docPr id="42" name="Picture 42" descr="https://i10.createsend1.com/ti/d/59/22F/7D9/eblogo/mail3_title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 descr="https://i10.createsend1.com/ti/d/59/22F/7D9/eblogo/mail3_title7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rPr>
          <w:noProof/>
        </w:rPr>
        <w:drawing>
          <wp:inline distT="0" distB="0" distL="0" distR="0" wp14:anchorId="160E1E54" wp14:editId="36AE31DE">
            <wp:extent cx="5334000" cy="3552825"/>
            <wp:effectExtent l="0" t="0" r="0" b="9525"/>
            <wp:docPr id="41" name="Picture 41" descr="https://i1.createsend1.com/ti/d/59/22F/7D9/eblogo/GP0STPOQ2_Web_size_with_credit_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 descr="https://i1.createsend1.com/ti/d/59/22F/7D9/eblogo/GP0STPOQ2_Web_size_with_credit_line.jpg"/>
                    <pic:cNvPicPr>
                      <a:picLocks noChangeAspect="1" noChangeArrowheads="1"/>
                    </pic:cNvPicPr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E99" w:rsidRPr="00505E99" w:rsidRDefault="00505E99" w:rsidP="00505E99">
      <w:r w:rsidRPr="00505E99">
        <w:t>我們一直努力揭發非法種植基因改造食物與過度使用農藥。因有您的支持，綠色和平調查人員在</w:t>
      </w:r>
      <w:r w:rsidRPr="00505E99">
        <w:t>2015</w:t>
      </w:r>
      <w:r w:rsidRPr="00505E99">
        <w:t>年深入中國主要粟米產地東北遼寧省，發現超過</w:t>
      </w:r>
      <w:proofErr w:type="gramStart"/>
      <w:r w:rsidRPr="00505E99">
        <w:t>9</w:t>
      </w:r>
      <w:r w:rsidRPr="00505E99">
        <w:t>成</w:t>
      </w:r>
      <w:proofErr w:type="gramEnd"/>
      <w:r w:rsidRPr="00505E99">
        <w:t>的農田、糧食批發市場和超市樣本皆含非法基因改造成份。</w:t>
      </w:r>
      <w:r w:rsidRPr="00505E99">
        <w:t>2016</w:t>
      </w:r>
      <w:r w:rsidRPr="00505E99">
        <w:t>年</w:t>
      </w:r>
      <w:r w:rsidRPr="00505E99">
        <w:t>1</w:t>
      </w:r>
      <w:r w:rsidRPr="00505E99">
        <w:t>月，中國農業部隨即宣佈加強農業基因改造食品安全監管，遏止基因改造食物違法擴散。</w:t>
      </w:r>
    </w:p>
    <w:sectPr w:rsidR="00505E99" w:rsidRPr="00505E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LAwMzcyNjE3NTdU0lEKTi0uzszPAykwrgUAuHdAMSwAAAA="/>
  </w:docVars>
  <w:rsids>
    <w:rsidRoot w:val="00D44115"/>
    <w:rsid w:val="00164A7C"/>
    <w:rsid w:val="00505E99"/>
    <w:rsid w:val="005A4964"/>
    <w:rsid w:val="00784A4A"/>
    <w:rsid w:val="00940751"/>
    <w:rsid w:val="00963AC7"/>
    <w:rsid w:val="00B434E6"/>
    <w:rsid w:val="00D4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885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9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20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100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4527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29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5425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2341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7697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9005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13776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086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499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11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2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6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883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364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121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176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4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84044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96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6373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233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8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928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03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745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6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187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80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732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6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98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9715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0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149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54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22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0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0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25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1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7500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6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4065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4321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637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5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3379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164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3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5110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9552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5116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43568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971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25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4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481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092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217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288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6329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081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0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9380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450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28419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4543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468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9285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0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14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489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49488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5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099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2849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7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90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5717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7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46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7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5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91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16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2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2989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387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07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39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2629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597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49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910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817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91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497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0452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821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417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439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69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8688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828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101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90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073766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8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58790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5306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72130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42196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675539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2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36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3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126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91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1954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3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267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03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677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7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58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0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130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30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11285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084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9394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23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3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373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184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566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1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4976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020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26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1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44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2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388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8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563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0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68528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9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2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2989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9012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759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145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72987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203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70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62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11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2157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2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918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17809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9172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48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0640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408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4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7123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978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5167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7223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1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1494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353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7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7315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91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38694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00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525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68187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9449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17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0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502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265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865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1874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2219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8602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699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8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684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4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717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901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900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6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247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9122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34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142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81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96700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281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7927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76447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518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4966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839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11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8676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77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7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73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245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935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532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8484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5104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38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3627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83316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41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251521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40961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228304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58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6560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4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7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7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1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89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1399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2618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5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528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18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691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2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830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03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471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76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919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66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44332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61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64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965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5189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16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0169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013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0257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6850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94183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23061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52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412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7316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1361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33496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586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3446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8080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53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97</Words>
  <Characters>832</Characters>
  <Application>Microsoft Office Word</Application>
  <DocSecurity>0</DocSecurity>
  <Lines>4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oy Chan</dc:creator>
  <cp:lastModifiedBy>Leroy Chan</cp:lastModifiedBy>
  <cp:revision>4</cp:revision>
  <dcterms:created xsi:type="dcterms:W3CDTF">2016-10-25T09:57:00Z</dcterms:created>
  <dcterms:modified xsi:type="dcterms:W3CDTF">2016-10-25T10:34:00Z</dcterms:modified>
</cp:coreProperties>
</file>